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04BB30" w14:textId="76E59458" w:rsidR="004145DF" w:rsidRPr="00DA7CD6" w:rsidRDefault="00DA7CD6" w:rsidP="004145DF">
      <w:pPr>
        <w:pStyle w:val="Heading8"/>
        <w:pBdr>
          <w:bottom w:val="single" w:sz="4" w:space="1" w:color="auto"/>
        </w:pBdr>
        <w:rPr>
          <w:rFonts w:ascii="Arial" w:hAnsi="Arial" w:cs="Arial"/>
          <w:b w:val="0"/>
          <w:bCs/>
          <w:sz w:val="28"/>
          <w:szCs w:val="28"/>
        </w:rPr>
      </w:pPr>
      <w:r>
        <w:rPr>
          <w:rFonts w:ascii="Arial" w:hAnsi="Arial" w:cs="Arial"/>
          <w:sz w:val="32"/>
          <w:szCs w:val="32"/>
        </w:rPr>
        <w:t xml:space="preserve">Strengths Questionnaire         </w:t>
      </w:r>
      <w:r w:rsidRPr="00DA7CD6">
        <w:rPr>
          <w:rFonts w:ascii="Arial" w:hAnsi="Arial" w:cs="Arial"/>
          <w:b w:val="0"/>
          <w:bCs/>
          <w:sz w:val="28"/>
          <w:szCs w:val="28"/>
        </w:rPr>
        <w:t>Name:</w:t>
      </w:r>
    </w:p>
    <w:p w14:paraId="563865A7" w14:textId="77777777" w:rsidR="00DA7CD6" w:rsidRDefault="00DA7CD6" w:rsidP="00DA7CD6">
      <w:pPr>
        <w:rPr>
          <w:sz w:val="20"/>
        </w:rPr>
      </w:pPr>
    </w:p>
    <w:p w14:paraId="471BF7DA" w14:textId="43C42125" w:rsidR="00DA7CD6" w:rsidRPr="004F1B36" w:rsidRDefault="00DA7CD6" w:rsidP="00DA7CD6">
      <w:pPr>
        <w:rPr>
          <w:sz w:val="20"/>
        </w:rPr>
      </w:pPr>
      <w:r w:rsidRPr="004F1B36">
        <w:rPr>
          <w:sz w:val="20"/>
        </w:rPr>
        <w:t>Everyone has different skills and talents, and something to offer as a member of a high-performing team. So that I can distribute the talent in this class among the teams, I need to know how you see yourself, not how you think others might see you.</w:t>
      </w:r>
    </w:p>
    <w:p w14:paraId="17004402" w14:textId="77777777" w:rsidR="00DA7CD6" w:rsidRPr="004F1B36" w:rsidRDefault="00DA7CD6" w:rsidP="00DA7CD6">
      <w:pPr>
        <w:rPr>
          <w:sz w:val="20"/>
        </w:rPr>
      </w:pPr>
    </w:p>
    <w:p w14:paraId="003DC417" w14:textId="46C17C7C" w:rsidR="00DA7CD6" w:rsidRPr="004F1B36" w:rsidRDefault="00DA7CD6" w:rsidP="00DA7CD6">
      <w:pPr>
        <w:rPr>
          <w:sz w:val="20"/>
        </w:rPr>
      </w:pPr>
      <w:r w:rsidRPr="004F1B36">
        <w:rPr>
          <w:sz w:val="20"/>
        </w:rPr>
        <w:t>Please rate yourself in these categories by putting a check in the appropriate box</w:t>
      </w:r>
      <w:r>
        <w:rPr>
          <w:sz w:val="20"/>
        </w:rPr>
        <w:t>.</w:t>
      </w:r>
    </w:p>
    <w:p w14:paraId="5C986525" w14:textId="77777777" w:rsidR="00DA7CD6" w:rsidRPr="004F1B36" w:rsidRDefault="00DA7CD6" w:rsidP="00DA7CD6"/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2443"/>
        <w:gridCol w:w="2321"/>
        <w:gridCol w:w="2270"/>
        <w:gridCol w:w="2321"/>
      </w:tblGrid>
      <w:tr w:rsidR="00DA7CD6" w:rsidRPr="004F1B36" w14:paraId="49B32900" w14:textId="77777777" w:rsidTr="00DA7C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9" w:type="dxa"/>
            <w:tcBorders>
              <w:top w:val="nil"/>
              <w:left w:val="nil"/>
            </w:tcBorders>
          </w:tcPr>
          <w:p w14:paraId="5D6D1E86" w14:textId="77777777" w:rsidR="00DA7CD6" w:rsidRPr="004F1B36" w:rsidRDefault="00DA7CD6" w:rsidP="000D14B5">
            <w:pPr>
              <w:spacing w:before="120" w:after="120"/>
              <w:rPr>
                <w:sz w:val="20"/>
              </w:rPr>
            </w:pPr>
          </w:p>
        </w:tc>
        <w:tc>
          <w:tcPr>
            <w:tcW w:w="2519" w:type="dxa"/>
          </w:tcPr>
          <w:p w14:paraId="3E38D9FD" w14:textId="77777777" w:rsidR="00DA7CD6" w:rsidRPr="004F1B36" w:rsidRDefault="00DA7CD6" w:rsidP="000D14B5">
            <w:pPr>
              <w:spacing w:before="120"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</w:rPr>
            </w:pPr>
            <w:r w:rsidRPr="004F1B36">
              <w:rPr>
                <w:sz w:val="20"/>
              </w:rPr>
              <w:t>This is an area of strength for me</w:t>
            </w:r>
          </w:p>
        </w:tc>
        <w:tc>
          <w:tcPr>
            <w:tcW w:w="2519" w:type="dxa"/>
          </w:tcPr>
          <w:p w14:paraId="260F9A8D" w14:textId="77777777" w:rsidR="00DA7CD6" w:rsidRPr="004F1B36" w:rsidRDefault="00DA7CD6" w:rsidP="000D14B5">
            <w:pPr>
              <w:spacing w:before="120"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</w:rPr>
            </w:pPr>
            <w:r w:rsidRPr="004F1B36">
              <w:rPr>
                <w:sz w:val="20"/>
              </w:rPr>
              <w:t>I'm ok in this area</w:t>
            </w:r>
          </w:p>
        </w:tc>
        <w:tc>
          <w:tcPr>
            <w:tcW w:w="2519" w:type="dxa"/>
          </w:tcPr>
          <w:p w14:paraId="3FA8CC52" w14:textId="77777777" w:rsidR="00DA7CD6" w:rsidRPr="004F1B36" w:rsidRDefault="00DA7CD6" w:rsidP="000D14B5">
            <w:pPr>
              <w:spacing w:before="120"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</w:rPr>
            </w:pPr>
            <w:r w:rsidRPr="004F1B36">
              <w:rPr>
                <w:sz w:val="20"/>
              </w:rPr>
              <w:t>This is not an area of strength for me</w:t>
            </w:r>
          </w:p>
        </w:tc>
      </w:tr>
      <w:tr w:rsidR="00DA7CD6" w:rsidRPr="004F1B36" w14:paraId="61199533" w14:textId="77777777" w:rsidTr="00DA7C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9" w:type="dxa"/>
          </w:tcPr>
          <w:p w14:paraId="7938BC37" w14:textId="77777777" w:rsidR="00DA7CD6" w:rsidRPr="004F1B36" w:rsidRDefault="00DA7CD6" w:rsidP="000D14B5">
            <w:pPr>
              <w:spacing w:before="120" w:after="120"/>
              <w:rPr>
                <w:b w:val="0"/>
                <w:sz w:val="20"/>
              </w:rPr>
            </w:pPr>
            <w:r w:rsidRPr="004F1B36">
              <w:rPr>
                <w:sz w:val="20"/>
              </w:rPr>
              <w:t>Leader/Mediator</w:t>
            </w:r>
          </w:p>
        </w:tc>
        <w:tc>
          <w:tcPr>
            <w:tcW w:w="2519" w:type="dxa"/>
          </w:tcPr>
          <w:p w14:paraId="1099744F" w14:textId="77777777" w:rsidR="00DA7CD6" w:rsidRPr="004F1B36" w:rsidRDefault="00DA7CD6" w:rsidP="000D14B5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519" w:type="dxa"/>
          </w:tcPr>
          <w:p w14:paraId="6A0FA495" w14:textId="77777777" w:rsidR="00DA7CD6" w:rsidRPr="004F1B36" w:rsidRDefault="00DA7CD6" w:rsidP="000D14B5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519" w:type="dxa"/>
          </w:tcPr>
          <w:p w14:paraId="7529D692" w14:textId="77777777" w:rsidR="00DA7CD6" w:rsidRPr="004F1B36" w:rsidRDefault="00DA7CD6" w:rsidP="000D14B5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DA7CD6" w:rsidRPr="004F1B36" w14:paraId="2E43BB4F" w14:textId="77777777" w:rsidTr="00DA7CD6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9" w:type="dxa"/>
          </w:tcPr>
          <w:p w14:paraId="2D7DB09A" w14:textId="088B160A" w:rsidR="00DA7CD6" w:rsidRPr="004F1B36" w:rsidRDefault="00DA7CD6" w:rsidP="000D14B5">
            <w:pPr>
              <w:spacing w:before="120" w:after="120"/>
              <w:rPr>
                <w:b w:val="0"/>
                <w:sz w:val="20"/>
              </w:rPr>
            </w:pPr>
            <w:r>
              <w:rPr>
                <w:sz w:val="20"/>
              </w:rPr>
              <w:t>Creative Lead</w:t>
            </w:r>
          </w:p>
        </w:tc>
        <w:tc>
          <w:tcPr>
            <w:tcW w:w="2519" w:type="dxa"/>
          </w:tcPr>
          <w:p w14:paraId="49ECCD13" w14:textId="77777777" w:rsidR="00DA7CD6" w:rsidRPr="004F1B36" w:rsidRDefault="00DA7CD6" w:rsidP="000D14B5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519" w:type="dxa"/>
          </w:tcPr>
          <w:p w14:paraId="1C843689" w14:textId="77777777" w:rsidR="00DA7CD6" w:rsidRPr="004F1B36" w:rsidRDefault="00DA7CD6" w:rsidP="000D14B5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519" w:type="dxa"/>
          </w:tcPr>
          <w:p w14:paraId="172CD713" w14:textId="77777777" w:rsidR="00DA7CD6" w:rsidRPr="004F1B36" w:rsidRDefault="00DA7CD6" w:rsidP="000D14B5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DA7CD6" w:rsidRPr="004F1B36" w14:paraId="6E61F4AD" w14:textId="77777777" w:rsidTr="00DA7C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9" w:type="dxa"/>
          </w:tcPr>
          <w:p w14:paraId="7775A382" w14:textId="77777777" w:rsidR="00DA7CD6" w:rsidRPr="004F1B36" w:rsidRDefault="00DA7CD6" w:rsidP="000D14B5">
            <w:pPr>
              <w:spacing w:before="120" w:after="120"/>
              <w:rPr>
                <w:b w:val="0"/>
                <w:sz w:val="20"/>
              </w:rPr>
            </w:pPr>
            <w:r w:rsidRPr="004F1B36">
              <w:rPr>
                <w:sz w:val="20"/>
              </w:rPr>
              <w:t>Writer/Researcher</w:t>
            </w:r>
          </w:p>
        </w:tc>
        <w:tc>
          <w:tcPr>
            <w:tcW w:w="2519" w:type="dxa"/>
          </w:tcPr>
          <w:p w14:paraId="770E9BF3" w14:textId="77777777" w:rsidR="00DA7CD6" w:rsidRPr="004F1B36" w:rsidRDefault="00DA7CD6" w:rsidP="000D14B5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519" w:type="dxa"/>
          </w:tcPr>
          <w:p w14:paraId="06819E82" w14:textId="77777777" w:rsidR="00DA7CD6" w:rsidRPr="004F1B36" w:rsidRDefault="00DA7CD6" w:rsidP="000D14B5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519" w:type="dxa"/>
          </w:tcPr>
          <w:p w14:paraId="35AAA3FD" w14:textId="77777777" w:rsidR="00DA7CD6" w:rsidRPr="004F1B36" w:rsidRDefault="00DA7CD6" w:rsidP="000D14B5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DA7CD6" w:rsidRPr="004F1B36" w14:paraId="4BA73D89" w14:textId="77777777" w:rsidTr="00DA7CD6">
        <w:trPr>
          <w:trHeight w:val="4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9" w:type="dxa"/>
          </w:tcPr>
          <w:p w14:paraId="3EF493E6" w14:textId="7E1A7516" w:rsidR="00DA7CD6" w:rsidRPr="004F1B36" w:rsidRDefault="00DA7CD6" w:rsidP="000D14B5">
            <w:pPr>
              <w:spacing w:before="120" w:after="120"/>
              <w:rPr>
                <w:b w:val="0"/>
                <w:sz w:val="20"/>
              </w:rPr>
            </w:pPr>
            <w:r w:rsidRPr="004F1B36">
              <w:rPr>
                <w:sz w:val="20"/>
              </w:rPr>
              <w:t>Tech</w:t>
            </w:r>
            <w:r>
              <w:rPr>
                <w:sz w:val="20"/>
              </w:rPr>
              <w:t xml:space="preserve"> Whiz</w:t>
            </w:r>
          </w:p>
        </w:tc>
        <w:tc>
          <w:tcPr>
            <w:tcW w:w="2519" w:type="dxa"/>
          </w:tcPr>
          <w:p w14:paraId="47DAAC8E" w14:textId="77777777" w:rsidR="00DA7CD6" w:rsidRPr="004F1B36" w:rsidRDefault="00DA7CD6" w:rsidP="000D14B5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519" w:type="dxa"/>
          </w:tcPr>
          <w:p w14:paraId="2B1AA0CC" w14:textId="77777777" w:rsidR="00DA7CD6" w:rsidRPr="004F1B36" w:rsidRDefault="00DA7CD6" w:rsidP="000D14B5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519" w:type="dxa"/>
          </w:tcPr>
          <w:p w14:paraId="37978A73" w14:textId="77777777" w:rsidR="00DA7CD6" w:rsidRPr="004F1B36" w:rsidRDefault="00DA7CD6" w:rsidP="000D14B5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</w:tbl>
    <w:p w14:paraId="69F08FDA" w14:textId="77777777" w:rsidR="00DA7CD6" w:rsidRPr="004F1B36" w:rsidRDefault="00DA7CD6" w:rsidP="00DA7CD6"/>
    <w:p w14:paraId="4CCB8B4A" w14:textId="77777777" w:rsidR="00DA7CD6" w:rsidRPr="004F1B36" w:rsidRDefault="00DA7CD6" w:rsidP="00DA7CD6"/>
    <w:p w14:paraId="26E36EA9" w14:textId="77777777" w:rsidR="00F96E68" w:rsidRPr="00F96E68" w:rsidRDefault="00DA7CD6" w:rsidP="00F96E68">
      <w:pPr>
        <w:pStyle w:val="ListParagraph"/>
        <w:numPr>
          <w:ilvl w:val="0"/>
          <w:numId w:val="1"/>
        </w:numPr>
        <w:rPr>
          <w:rFonts w:cs="Arial"/>
          <w:bCs/>
          <w:sz w:val="20"/>
        </w:rPr>
      </w:pPr>
      <w:r w:rsidRPr="00F96E68">
        <w:rPr>
          <w:rFonts w:cs="Arial"/>
          <w:bCs/>
          <w:sz w:val="20"/>
        </w:rPr>
        <w:t xml:space="preserve">Based on your ratings, what is your </w:t>
      </w:r>
      <w:r w:rsidRPr="00F96E68">
        <w:rPr>
          <w:rFonts w:cs="Arial"/>
          <w:b/>
          <w:sz w:val="20"/>
        </w:rPr>
        <w:t>first choice</w:t>
      </w:r>
      <w:r w:rsidRPr="00F96E68">
        <w:rPr>
          <w:rFonts w:cs="Arial"/>
          <w:bCs/>
          <w:sz w:val="20"/>
        </w:rPr>
        <w:t xml:space="preserve"> for your role on the team?  Circle one:</w:t>
      </w:r>
    </w:p>
    <w:p w14:paraId="1A165784" w14:textId="187A4CDD" w:rsidR="00DA7CD6" w:rsidRPr="00F96E68" w:rsidRDefault="00DA7CD6" w:rsidP="00DA7CD6">
      <w:pPr>
        <w:rPr>
          <w:rFonts w:cs="Arial"/>
          <w:bCs/>
          <w:sz w:val="20"/>
        </w:rPr>
      </w:pPr>
      <w:r w:rsidRPr="00F96E68">
        <w:rPr>
          <w:rFonts w:cs="Arial"/>
          <w:bCs/>
          <w:sz w:val="20"/>
        </w:rPr>
        <w:t xml:space="preserve">  </w:t>
      </w:r>
    </w:p>
    <w:tbl>
      <w:tblPr>
        <w:tblStyle w:val="TableGrid"/>
        <w:tblW w:w="0" w:type="auto"/>
        <w:tblInd w:w="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90"/>
        <w:gridCol w:w="1890"/>
        <w:gridCol w:w="1890"/>
        <w:gridCol w:w="1890"/>
      </w:tblGrid>
      <w:tr w:rsidR="00DA7CD6" w:rsidRPr="00F96E68" w14:paraId="4CA5E1AF" w14:textId="77777777" w:rsidTr="00F96E68">
        <w:tc>
          <w:tcPr>
            <w:tcW w:w="1890" w:type="dxa"/>
          </w:tcPr>
          <w:p w14:paraId="135ED706" w14:textId="722857CA" w:rsidR="00DA7CD6" w:rsidRPr="00F96E68" w:rsidRDefault="00DA7CD6" w:rsidP="00F96E68">
            <w:pPr>
              <w:jc w:val="center"/>
              <w:rPr>
                <w:rFonts w:cs="Arial"/>
                <w:bCs/>
                <w:sz w:val="20"/>
              </w:rPr>
            </w:pPr>
            <w:r w:rsidRPr="00F96E68">
              <w:rPr>
                <w:rFonts w:cs="Arial"/>
                <w:bCs/>
                <w:sz w:val="20"/>
              </w:rPr>
              <w:t>Leader/Mediator</w:t>
            </w:r>
          </w:p>
        </w:tc>
        <w:tc>
          <w:tcPr>
            <w:tcW w:w="1890" w:type="dxa"/>
          </w:tcPr>
          <w:p w14:paraId="386BBA20" w14:textId="0CA99BAF" w:rsidR="00DA7CD6" w:rsidRPr="00F96E68" w:rsidRDefault="00F96E68" w:rsidP="00F96E68">
            <w:pPr>
              <w:jc w:val="center"/>
              <w:rPr>
                <w:rFonts w:cs="Arial"/>
                <w:bCs/>
                <w:sz w:val="20"/>
              </w:rPr>
            </w:pPr>
            <w:r w:rsidRPr="00F96E68">
              <w:rPr>
                <w:rFonts w:cs="Arial"/>
                <w:bCs/>
                <w:sz w:val="20"/>
              </w:rPr>
              <w:t>Creative Lead</w:t>
            </w:r>
          </w:p>
        </w:tc>
        <w:tc>
          <w:tcPr>
            <w:tcW w:w="1890" w:type="dxa"/>
          </w:tcPr>
          <w:p w14:paraId="17D03944" w14:textId="6CA8EC17" w:rsidR="00DA7CD6" w:rsidRPr="00F96E68" w:rsidRDefault="00DA7CD6" w:rsidP="00F96E68">
            <w:pPr>
              <w:jc w:val="center"/>
              <w:rPr>
                <w:rFonts w:cs="Arial"/>
                <w:bCs/>
                <w:sz w:val="20"/>
              </w:rPr>
            </w:pPr>
            <w:r w:rsidRPr="00F96E68">
              <w:rPr>
                <w:rFonts w:cs="Arial"/>
                <w:bCs/>
                <w:sz w:val="20"/>
              </w:rPr>
              <w:t>Writer/Researcher</w:t>
            </w:r>
          </w:p>
        </w:tc>
        <w:tc>
          <w:tcPr>
            <w:tcW w:w="1890" w:type="dxa"/>
          </w:tcPr>
          <w:p w14:paraId="2A319ECD" w14:textId="49BBCC7F" w:rsidR="00DA7CD6" w:rsidRPr="00F96E68" w:rsidRDefault="00F96E68" w:rsidP="00F96E68">
            <w:pPr>
              <w:jc w:val="center"/>
              <w:rPr>
                <w:rFonts w:cs="Arial"/>
                <w:bCs/>
                <w:sz w:val="20"/>
              </w:rPr>
            </w:pPr>
            <w:r w:rsidRPr="00F96E68">
              <w:rPr>
                <w:rFonts w:cs="Arial"/>
                <w:bCs/>
                <w:sz w:val="20"/>
              </w:rPr>
              <w:t>Tech Whiz</w:t>
            </w:r>
          </w:p>
        </w:tc>
      </w:tr>
    </w:tbl>
    <w:p w14:paraId="34D522E1" w14:textId="77777777" w:rsidR="00DA7CD6" w:rsidRPr="00F96E68" w:rsidRDefault="00DA7CD6" w:rsidP="00DA7CD6">
      <w:pPr>
        <w:rPr>
          <w:rFonts w:cs="Arial"/>
          <w:bCs/>
          <w:sz w:val="20"/>
        </w:rPr>
      </w:pPr>
    </w:p>
    <w:p w14:paraId="6FA7DC4A" w14:textId="77777777" w:rsidR="00DA7CD6" w:rsidRPr="00F96E68" w:rsidRDefault="00DA7CD6" w:rsidP="00DA7CD6">
      <w:pPr>
        <w:rPr>
          <w:rFonts w:cs="Arial"/>
          <w:bCs/>
          <w:sz w:val="20"/>
        </w:rPr>
      </w:pPr>
    </w:p>
    <w:p w14:paraId="1CA51A91" w14:textId="77777777" w:rsidR="00F96E68" w:rsidRPr="00F96E68" w:rsidRDefault="00DA7CD6" w:rsidP="00F96E68">
      <w:pPr>
        <w:pStyle w:val="ListParagraph"/>
        <w:numPr>
          <w:ilvl w:val="0"/>
          <w:numId w:val="1"/>
        </w:numPr>
        <w:rPr>
          <w:rFonts w:cs="Arial"/>
          <w:bCs/>
          <w:sz w:val="20"/>
        </w:rPr>
      </w:pPr>
      <w:r w:rsidRPr="00F96E68">
        <w:rPr>
          <w:rFonts w:cs="Arial"/>
          <w:bCs/>
          <w:sz w:val="20"/>
        </w:rPr>
        <w:t xml:space="preserve">What is your </w:t>
      </w:r>
      <w:r w:rsidRPr="00F96E68">
        <w:rPr>
          <w:rFonts w:cs="Arial"/>
          <w:b/>
          <w:sz w:val="20"/>
        </w:rPr>
        <w:t>second choice</w:t>
      </w:r>
      <w:r w:rsidRPr="00F96E68">
        <w:rPr>
          <w:rFonts w:cs="Arial"/>
          <w:bCs/>
          <w:sz w:val="20"/>
        </w:rPr>
        <w:t>?</w:t>
      </w:r>
      <w:r w:rsidR="00F96E68" w:rsidRPr="00F96E68">
        <w:rPr>
          <w:rFonts w:cs="Arial"/>
          <w:bCs/>
          <w:sz w:val="20"/>
        </w:rPr>
        <w:t xml:space="preserve"> </w:t>
      </w:r>
      <w:r w:rsidRPr="00F96E68">
        <w:rPr>
          <w:rFonts w:cs="Arial"/>
          <w:bCs/>
          <w:sz w:val="20"/>
        </w:rPr>
        <w:t xml:space="preserve">Circle one: </w:t>
      </w:r>
    </w:p>
    <w:p w14:paraId="09156309" w14:textId="3515B3F2" w:rsidR="00DA7CD6" w:rsidRPr="00F96E68" w:rsidRDefault="00DA7CD6" w:rsidP="00DA7CD6">
      <w:pPr>
        <w:rPr>
          <w:rFonts w:cs="Arial"/>
          <w:bCs/>
          <w:sz w:val="20"/>
        </w:rPr>
      </w:pPr>
      <w:r w:rsidRPr="00F96E68">
        <w:rPr>
          <w:rFonts w:cs="Arial"/>
          <w:bCs/>
          <w:sz w:val="20"/>
        </w:rPr>
        <w:t xml:space="preserve"> </w:t>
      </w:r>
    </w:p>
    <w:tbl>
      <w:tblPr>
        <w:tblStyle w:val="TableGrid"/>
        <w:tblW w:w="0" w:type="auto"/>
        <w:tblInd w:w="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90"/>
        <w:gridCol w:w="1890"/>
        <w:gridCol w:w="1890"/>
        <w:gridCol w:w="1890"/>
      </w:tblGrid>
      <w:tr w:rsidR="00F96E68" w:rsidRPr="00F96E68" w14:paraId="37AE3766" w14:textId="77777777" w:rsidTr="000D14B5">
        <w:tc>
          <w:tcPr>
            <w:tcW w:w="1890" w:type="dxa"/>
          </w:tcPr>
          <w:p w14:paraId="5D1B0AD5" w14:textId="77777777" w:rsidR="00F96E68" w:rsidRPr="00F96E68" w:rsidRDefault="00F96E68" w:rsidP="000D14B5">
            <w:pPr>
              <w:jc w:val="center"/>
              <w:rPr>
                <w:rFonts w:cs="Arial"/>
                <w:bCs/>
                <w:sz w:val="20"/>
              </w:rPr>
            </w:pPr>
            <w:r w:rsidRPr="00F96E68">
              <w:rPr>
                <w:rFonts w:cs="Arial"/>
                <w:bCs/>
                <w:sz w:val="20"/>
              </w:rPr>
              <w:t>Leader/Mediator</w:t>
            </w:r>
          </w:p>
        </w:tc>
        <w:tc>
          <w:tcPr>
            <w:tcW w:w="1890" w:type="dxa"/>
          </w:tcPr>
          <w:p w14:paraId="717B7BE5" w14:textId="77777777" w:rsidR="00F96E68" w:rsidRPr="00F96E68" w:rsidRDefault="00F96E68" w:rsidP="000D14B5">
            <w:pPr>
              <w:jc w:val="center"/>
              <w:rPr>
                <w:rFonts w:cs="Arial"/>
                <w:bCs/>
                <w:sz w:val="20"/>
              </w:rPr>
            </w:pPr>
            <w:r w:rsidRPr="00F96E68">
              <w:rPr>
                <w:rFonts w:cs="Arial"/>
                <w:bCs/>
                <w:sz w:val="20"/>
              </w:rPr>
              <w:t>Creative Lead</w:t>
            </w:r>
          </w:p>
        </w:tc>
        <w:tc>
          <w:tcPr>
            <w:tcW w:w="1890" w:type="dxa"/>
          </w:tcPr>
          <w:p w14:paraId="294CFD53" w14:textId="77777777" w:rsidR="00F96E68" w:rsidRPr="00F96E68" w:rsidRDefault="00F96E68" w:rsidP="000D14B5">
            <w:pPr>
              <w:jc w:val="center"/>
              <w:rPr>
                <w:rFonts w:cs="Arial"/>
                <w:bCs/>
                <w:sz w:val="20"/>
              </w:rPr>
            </w:pPr>
            <w:r w:rsidRPr="00F96E68">
              <w:rPr>
                <w:rFonts w:cs="Arial"/>
                <w:bCs/>
                <w:sz w:val="20"/>
              </w:rPr>
              <w:t>Writer/Researcher</w:t>
            </w:r>
          </w:p>
        </w:tc>
        <w:tc>
          <w:tcPr>
            <w:tcW w:w="1890" w:type="dxa"/>
          </w:tcPr>
          <w:p w14:paraId="099F19D2" w14:textId="77777777" w:rsidR="00F96E68" w:rsidRPr="00F96E68" w:rsidRDefault="00F96E68" w:rsidP="000D14B5">
            <w:pPr>
              <w:jc w:val="center"/>
              <w:rPr>
                <w:rFonts w:cs="Arial"/>
                <w:bCs/>
                <w:sz w:val="20"/>
              </w:rPr>
            </w:pPr>
            <w:r w:rsidRPr="00F96E68">
              <w:rPr>
                <w:rFonts w:cs="Arial"/>
                <w:bCs/>
                <w:sz w:val="20"/>
              </w:rPr>
              <w:t>Tech Whiz</w:t>
            </w:r>
          </w:p>
        </w:tc>
      </w:tr>
    </w:tbl>
    <w:p w14:paraId="4331807D" w14:textId="77777777" w:rsidR="00F96E68" w:rsidRPr="00F96E68" w:rsidRDefault="00F96E68" w:rsidP="00DA7CD6">
      <w:pPr>
        <w:rPr>
          <w:rFonts w:cs="Arial"/>
          <w:bCs/>
          <w:sz w:val="20"/>
        </w:rPr>
      </w:pPr>
    </w:p>
    <w:p w14:paraId="14850C84" w14:textId="77777777" w:rsidR="00DA7CD6" w:rsidRPr="00F96E68" w:rsidRDefault="00DA7CD6" w:rsidP="00DA7CD6">
      <w:pPr>
        <w:rPr>
          <w:rFonts w:cs="Arial"/>
          <w:bCs/>
          <w:sz w:val="20"/>
        </w:rPr>
      </w:pPr>
    </w:p>
    <w:p w14:paraId="4891FE3D" w14:textId="04F8E361" w:rsidR="00F96E68" w:rsidRPr="00F96E68" w:rsidRDefault="00DA7CD6" w:rsidP="00F96E68">
      <w:pPr>
        <w:pStyle w:val="ListParagraph"/>
        <w:numPr>
          <w:ilvl w:val="0"/>
          <w:numId w:val="1"/>
        </w:numPr>
        <w:rPr>
          <w:rFonts w:cs="Arial"/>
          <w:bCs/>
          <w:sz w:val="20"/>
        </w:rPr>
      </w:pPr>
      <w:r w:rsidRPr="00F96E68">
        <w:rPr>
          <w:rFonts w:cs="Arial"/>
          <w:bCs/>
          <w:sz w:val="20"/>
        </w:rPr>
        <w:t xml:space="preserve">Which role would you </w:t>
      </w:r>
      <w:r w:rsidRPr="00F96E68">
        <w:rPr>
          <w:rFonts w:cs="Arial"/>
          <w:b/>
          <w:sz w:val="20"/>
        </w:rPr>
        <w:t>absolutely not enjoy at all</w:t>
      </w:r>
      <w:r w:rsidRPr="00F96E68">
        <w:rPr>
          <w:rFonts w:cs="Arial"/>
          <w:bCs/>
          <w:sz w:val="20"/>
        </w:rPr>
        <w:t>?</w:t>
      </w:r>
      <w:r w:rsidR="00F96E68" w:rsidRPr="00F96E68">
        <w:rPr>
          <w:rFonts w:cs="Arial"/>
          <w:bCs/>
          <w:sz w:val="20"/>
        </w:rPr>
        <w:t xml:space="preserve"> </w:t>
      </w:r>
      <w:r w:rsidRPr="00F96E68">
        <w:rPr>
          <w:rFonts w:cs="Arial"/>
          <w:bCs/>
          <w:sz w:val="20"/>
        </w:rPr>
        <w:t xml:space="preserve">Circle one:  </w:t>
      </w:r>
    </w:p>
    <w:p w14:paraId="5B37A447" w14:textId="77777777" w:rsidR="00F96E68" w:rsidRPr="00F96E68" w:rsidRDefault="00F96E68" w:rsidP="00F96E68">
      <w:pPr>
        <w:rPr>
          <w:rFonts w:cs="Arial"/>
          <w:bCs/>
          <w:sz w:val="20"/>
        </w:rPr>
      </w:pPr>
    </w:p>
    <w:tbl>
      <w:tblPr>
        <w:tblStyle w:val="TableGrid"/>
        <w:tblW w:w="0" w:type="auto"/>
        <w:tblInd w:w="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90"/>
        <w:gridCol w:w="1890"/>
        <w:gridCol w:w="1890"/>
        <w:gridCol w:w="1890"/>
      </w:tblGrid>
      <w:tr w:rsidR="00F96E68" w:rsidRPr="00F96E68" w14:paraId="3C82DC11" w14:textId="77777777" w:rsidTr="000D14B5">
        <w:tc>
          <w:tcPr>
            <w:tcW w:w="1890" w:type="dxa"/>
          </w:tcPr>
          <w:p w14:paraId="2DB0B7D5" w14:textId="77777777" w:rsidR="00F96E68" w:rsidRPr="00F96E68" w:rsidRDefault="00F96E68" w:rsidP="000D14B5">
            <w:pPr>
              <w:jc w:val="center"/>
              <w:rPr>
                <w:rFonts w:cs="Arial"/>
                <w:bCs/>
                <w:sz w:val="20"/>
              </w:rPr>
            </w:pPr>
            <w:r w:rsidRPr="00F96E68">
              <w:rPr>
                <w:rFonts w:cs="Arial"/>
                <w:bCs/>
                <w:sz w:val="20"/>
              </w:rPr>
              <w:t>Leader/Mediator</w:t>
            </w:r>
          </w:p>
        </w:tc>
        <w:tc>
          <w:tcPr>
            <w:tcW w:w="1890" w:type="dxa"/>
          </w:tcPr>
          <w:p w14:paraId="6F89343A" w14:textId="77777777" w:rsidR="00F96E68" w:rsidRPr="00F96E68" w:rsidRDefault="00F96E68" w:rsidP="000D14B5">
            <w:pPr>
              <w:jc w:val="center"/>
              <w:rPr>
                <w:rFonts w:cs="Arial"/>
                <w:bCs/>
                <w:sz w:val="20"/>
              </w:rPr>
            </w:pPr>
            <w:r w:rsidRPr="00F96E68">
              <w:rPr>
                <w:rFonts w:cs="Arial"/>
                <w:bCs/>
                <w:sz w:val="20"/>
              </w:rPr>
              <w:t>Creative Lead</w:t>
            </w:r>
          </w:p>
        </w:tc>
        <w:tc>
          <w:tcPr>
            <w:tcW w:w="1890" w:type="dxa"/>
          </w:tcPr>
          <w:p w14:paraId="7DA58AB4" w14:textId="77777777" w:rsidR="00F96E68" w:rsidRPr="00F96E68" w:rsidRDefault="00F96E68" w:rsidP="000D14B5">
            <w:pPr>
              <w:jc w:val="center"/>
              <w:rPr>
                <w:rFonts w:cs="Arial"/>
                <w:bCs/>
                <w:sz w:val="20"/>
              </w:rPr>
            </w:pPr>
            <w:r w:rsidRPr="00F96E68">
              <w:rPr>
                <w:rFonts w:cs="Arial"/>
                <w:bCs/>
                <w:sz w:val="20"/>
              </w:rPr>
              <w:t>Writer/Researcher</w:t>
            </w:r>
          </w:p>
        </w:tc>
        <w:tc>
          <w:tcPr>
            <w:tcW w:w="1890" w:type="dxa"/>
          </w:tcPr>
          <w:p w14:paraId="52C7227C" w14:textId="77777777" w:rsidR="00F96E68" w:rsidRPr="00F96E68" w:rsidRDefault="00F96E68" w:rsidP="000D14B5">
            <w:pPr>
              <w:jc w:val="center"/>
              <w:rPr>
                <w:rFonts w:cs="Arial"/>
                <w:bCs/>
                <w:sz w:val="20"/>
              </w:rPr>
            </w:pPr>
            <w:r w:rsidRPr="00F96E68">
              <w:rPr>
                <w:rFonts w:cs="Arial"/>
                <w:bCs/>
                <w:sz w:val="20"/>
              </w:rPr>
              <w:t>Tech Whiz</w:t>
            </w:r>
          </w:p>
        </w:tc>
      </w:tr>
    </w:tbl>
    <w:p w14:paraId="7C06D89B" w14:textId="77777777" w:rsidR="00F96E68" w:rsidRPr="00F96E68" w:rsidRDefault="00F96E68" w:rsidP="00F96E68">
      <w:pPr>
        <w:rPr>
          <w:rFonts w:cs="Arial"/>
          <w:bCs/>
          <w:sz w:val="20"/>
        </w:rPr>
      </w:pPr>
    </w:p>
    <w:p w14:paraId="2CCF44E2" w14:textId="77777777" w:rsidR="00DA7CD6" w:rsidRPr="00F96E68" w:rsidRDefault="00DA7CD6" w:rsidP="00DA7CD6">
      <w:pPr>
        <w:rPr>
          <w:rFonts w:cs="Arial"/>
          <w:bCs/>
          <w:sz w:val="20"/>
        </w:rPr>
      </w:pPr>
    </w:p>
    <w:p w14:paraId="269267F9" w14:textId="77777777" w:rsidR="00DA7CD6" w:rsidRPr="00F96E68" w:rsidRDefault="00DA7CD6" w:rsidP="00F96E68">
      <w:pPr>
        <w:pStyle w:val="ListParagraph"/>
        <w:numPr>
          <w:ilvl w:val="0"/>
          <w:numId w:val="1"/>
        </w:numPr>
        <w:rPr>
          <w:rFonts w:cs="Arial"/>
          <w:bCs/>
          <w:sz w:val="20"/>
        </w:rPr>
      </w:pPr>
      <w:r w:rsidRPr="00F96E68">
        <w:rPr>
          <w:rFonts w:cs="Arial"/>
          <w:bCs/>
          <w:sz w:val="20"/>
        </w:rPr>
        <w:t xml:space="preserve">What is your </w:t>
      </w:r>
      <w:r w:rsidRPr="00F96E68">
        <w:rPr>
          <w:rFonts w:cs="Arial"/>
          <w:b/>
          <w:sz w:val="20"/>
        </w:rPr>
        <w:t>favourite thing</w:t>
      </w:r>
      <w:r w:rsidRPr="00F96E68">
        <w:rPr>
          <w:rFonts w:cs="Arial"/>
          <w:bCs/>
          <w:sz w:val="20"/>
        </w:rPr>
        <w:t xml:space="preserve"> about working on a team?</w:t>
      </w:r>
    </w:p>
    <w:p w14:paraId="59AB7513" w14:textId="77777777" w:rsidR="00DA7CD6" w:rsidRPr="00F96E68" w:rsidRDefault="00DA7CD6" w:rsidP="00DA7CD6">
      <w:pPr>
        <w:rPr>
          <w:rFonts w:cs="Arial"/>
          <w:bCs/>
          <w:sz w:val="20"/>
        </w:rPr>
      </w:pPr>
    </w:p>
    <w:p w14:paraId="21B74DE5" w14:textId="77777777" w:rsidR="00DA7CD6" w:rsidRPr="00F96E68" w:rsidRDefault="00DA7CD6" w:rsidP="00DA7CD6">
      <w:pPr>
        <w:rPr>
          <w:rFonts w:cs="Arial"/>
          <w:bCs/>
          <w:sz w:val="20"/>
        </w:rPr>
      </w:pPr>
    </w:p>
    <w:p w14:paraId="10340490" w14:textId="00A61FCC" w:rsidR="00DA7CD6" w:rsidRPr="00F96E68" w:rsidRDefault="00DA7CD6" w:rsidP="00DA7CD6">
      <w:pPr>
        <w:rPr>
          <w:rFonts w:cs="Arial"/>
          <w:bCs/>
          <w:sz w:val="20"/>
        </w:rPr>
      </w:pPr>
    </w:p>
    <w:p w14:paraId="001E8D16" w14:textId="2F172C68" w:rsidR="00F96E68" w:rsidRPr="00F96E68" w:rsidRDefault="00F96E68" w:rsidP="00DA7CD6">
      <w:pPr>
        <w:rPr>
          <w:rFonts w:cs="Arial"/>
          <w:bCs/>
          <w:sz w:val="20"/>
        </w:rPr>
      </w:pPr>
    </w:p>
    <w:p w14:paraId="270F6597" w14:textId="14B90ABB" w:rsidR="00F96E68" w:rsidRPr="00F96E68" w:rsidRDefault="00F96E68" w:rsidP="00DA7CD6">
      <w:pPr>
        <w:rPr>
          <w:rFonts w:cs="Arial"/>
          <w:bCs/>
          <w:sz w:val="20"/>
        </w:rPr>
      </w:pPr>
    </w:p>
    <w:p w14:paraId="19DD563E" w14:textId="77777777" w:rsidR="00F96E68" w:rsidRPr="00F96E68" w:rsidRDefault="00F96E68" w:rsidP="00DA7CD6">
      <w:pPr>
        <w:rPr>
          <w:rFonts w:cs="Arial"/>
          <w:bCs/>
          <w:sz w:val="20"/>
        </w:rPr>
      </w:pPr>
    </w:p>
    <w:p w14:paraId="369FCEE5" w14:textId="77777777" w:rsidR="00DA7CD6" w:rsidRPr="00F96E68" w:rsidRDefault="00DA7CD6" w:rsidP="00DA7CD6">
      <w:pPr>
        <w:rPr>
          <w:rFonts w:cs="Arial"/>
          <w:bCs/>
          <w:sz w:val="20"/>
        </w:rPr>
      </w:pPr>
    </w:p>
    <w:p w14:paraId="2BD10514" w14:textId="77777777" w:rsidR="00DA7CD6" w:rsidRPr="00F96E68" w:rsidRDefault="00DA7CD6" w:rsidP="00DA7CD6">
      <w:pPr>
        <w:rPr>
          <w:rFonts w:cs="Arial"/>
          <w:bCs/>
          <w:sz w:val="20"/>
        </w:rPr>
      </w:pPr>
    </w:p>
    <w:p w14:paraId="0CBC9A99" w14:textId="77777777" w:rsidR="00DA7CD6" w:rsidRPr="00F96E68" w:rsidRDefault="00DA7CD6" w:rsidP="00F96E68">
      <w:pPr>
        <w:pStyle w:val="ListParagraph"/>
        <w:numPr>
          <w:ilvl w:val="0"/>
          <w:numId w:val="1"/>
        </w:numPr>
        <w:rPr>
          <w:rFonts w:cs="Arial"/>
          <w:bCs/>
          <w:sz w:val="20"/>
        </w:rPr>
      </w:pPr>
      <w:r w:rsidRPr="00F96E68">
        <w:rPr>
          <w:rFonts w:cs="Arial"/>
          <w:bCs/>
          <w:sz w:val="20"/>
        </w:rPr>
        <w:t xml:space="preserve">What is your </w:t>
      </w:r>
      <w:r w:rsidRPr="00F96E68">
        <w:rPr>
          <w:rFonts w:cs="Arial"/>
          <w:b/>
          <w:sz w:val="20"/>
        </w:rPr>
        <w:t>least favourite thing</w:t>
      </w:r>
      <w:r w:rsidRPr="00F96E68">
        <w:rPr>
          <w:rFonts w:cs="Arial"/>
          <w:bCs/>
          <w:sz w:val="20"/>
        </w:rPr>
        <w:t xml:space="preserve"> about working on a team?</w:t>
      </w:r>
    </w:p>
    <w:p w14:paraId="3A839A40" w14:textId="77777777" w:rsidR="00DA7CD6" w:rsidRPr="00F96E68" w:rsidRDefault="00DA7CD6" w:rsidP="00DA7CD6">
      <w:pPr>
        <w:rPr>
          <w:rFonts w:cs="Arial"/>
          <w:bCs/>
          <w:color w:val="000000" w:themeColor="text1"/>
          <w:sz w:val="20"/>
        </w:rPr>
      </w:pPr>
    </w:p>
    <w:p w14:paraId="640ECD5C" w14:textId="77777777" w:rsidR="004145DF" w:rsidRPr="00F96E68" w:rsidRDefault="004145DF" w:rsidP="004145DF">
      <w:pPr>
        <w:rPr>
          <w:rFonts w:cs="Arial"/>
          <w:bCs/>
          <w:sz w:val="20"/>
        </w:rPr>
      </w:pPr>
    </w:p>
    <w:sectPr w:rsidR="004145DF" w:rsidRPr="00F96E68" w:rsidSect="00B203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old"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E182538"/>
    <w:multiLevelType w:val="hybridMultilevel"/>
    <w:tmpl w:val="2E3622B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5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wNjA3MDGxNLAwNTBT0lEKTi0uzszPAykwqgUAqk6GqSwAAAA="/>
  </w:docVars>
  <w:rsids>
    <w:rsidRoot w:val="004145DF"/>
    <w:rsid w:val="004145DF"/>
    <w:rsid w:val="0051187F"/>
    <w:rsid w:val="007331D9"/>
    <w:rsid w:val="00792C5D"/>
    <w:rsid w:val="00B20395"/>
    <w:rsid w:val="00DA7CD6"/>
    <w:rsid w:val="00F96E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A90F10"/>
  <w15:chartTrackingRefBased/>
  <w15:docId w15:val="{9B128F10-3027-43BC-BFFF-4ACE524A6F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before="120"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45DF"/>
    <w:pPr>
      <w:spacing w:before="0" w:after="0"/>
    </w:pPr>
    <w:rPr>
      <w:rFonts w:ascii="Arial" w:eastAsia="Times New Roman" w:hAnsi="Arial" w:cs="Times New Roman"/>
      <w:sz w:val="24"/>
      <w:szCs w:val="20"/>
    </w:rPr>
  </w:style>
  <w:style w:type="paragraph" w:styleId="Heading8">
    <w:name w:val="heading 8"/>
    <w:aliases w:val="Draggable Text"/>
    <w:basedOn w:val="Normal"/>
    <w:next w:val="Normal"/>
    <w:link w:val="Heading8Char"/>
    <w:qFormat/>
    <w:rsid w:val="004145DF"/>
    <w:pPr>
      <w:keepNext/>
      <w:outlineLvl w:val="7"/>
    </w:pPr>
    <w:rPr>
      <w:rFonts w:ascii="Arial Bold" w:hAnsi="Arial Bold"/>
      <w:b/>
    </w:rPr>
  </w:style>
  <w:style w:type="paragraph" w:styleId="Heading9">
    <w:name w:val="heading 9"/>
    <w:aliases w:val="Self Check Question"/>
    <w:basedOn w:val="Normal"/>
    <w:next w:val="Normal"/>
    <w:link w:val="Heading9Char"/>
    <w:qFormat/>
    <w:rsid w:val="004145DF"/>
    <w:pPr>
      <w:keepNext/>
      <w:outlineLvl w:val="8"/>
    </w:pPr>
    <w:rPr>
      <w:rFonts w:ascii="Arial Bold" w:hAnsi="Arial Bold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8Char">
    <w:name w:val="Heading 8 Char"/>
    <w:aliases w:val="Draggable Text Char"/>
    <w:basedOn w:val="DefaultParagraphFont"/>
    <w:link w:val="Heading8"/>
    <w:rsid w:val="004145DF"/>
    <w:rPr>
      <w:rFonts w:ascii="Arial Bold" w:eastAsia="Times New Roman" w:hAnsi="Arial Bold" w:cs="Times New Roman"/>
      <w:b/>
      <w:sz w:val="24"/>
      <w:szCs w:val="20"/>
    </w:rPr>
  </w:style>
  <w:style w:type="character" w:customStyle="1" w:styleId="Heading9Char">
    <w:name w:val="Heading 9 Char"/>
    <w:aliases w:val="Self Check Question Char"/>
    <w:basedOn w:val="DefaultParagraphFont"/>
    <w:link w:val="Heading9"/>
    <w:rsid w:val="004145DF"/>
    <w:rPr>
      <w:rFonts w:ascii="Arial Bold" w:eastAsia="Times New Roman" w:hAnsi="Arial Bold" w:cs="Times New Roman"/>
      <w:b/>
      <w:sz w:val="24"/>
      <w:szCs w:val="20"/>
    </w:rPr>
  </w:style>
  <w:style w:type="paragraph" w:styleId="FootnoteText">
    <w:name w:val="footnote text"/>
    <w:basedOn w:val="Normal"/>
    <w:link w:val="FootnoteTextChar"/>
    <w:rsid w:val="004145DF"/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4145DF"/>
    <w:rPr>
      <w:rFonts w:ascii="Arial" w:eastAsia="Times New Roman" w:hAnsi="Arial" w:cs="Times New Roman"/>
      <w:sz w:val="20"/>
      <w:szCs w:val="20"/>
    </w:rPr>
  </w:style>
  <w:style w:type="table" w:styleId="TableGrid">
    <w:name w:val="Table Grid"/>
    <w:basedOn w:val="TableNormal"/>
    <w:uiPriority w:val="59"/>
    <w:rsid w:val="00DA7CD6"/>
    <w:pPr>
      <w:spacing w:before="0" w:after="0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DA7CD6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F96E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57</Words>
  <Characters>89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son, Ruth (EECD/EDPE)</dc:creator>
  <cp:keywords/>
  <dc:description/>
  <cp:lastModifiedBy>Wilson, Ruth (EECD/EDPE)</cp:lastModifiedBy>
  <cp:revision>3</cp:revision>
  <dcterms:created xsi:type="dcterms:W3CDTF">2022-01-16T19:26:00Z</dcterms:created>
  <dcterms:modified xsi:type="dcterms:W3CDTF">2022-01-16T19:41:00Z</dcterms:modified>
</cp:coreProperties>
</file>